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4203</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วันที่</w:t>
      </w:r>
      <w:r>
        <w:t xml:space="preserve"> </w:t>
      </w:r>
      <w:r>
        <w:t xml:space="preserve">23</w:t>
      </w:r>
      <w:r>
        <w:t xml:space="preserve"> </w:t>
      </w:r>
      <w:r>
        <w:t xml:space="preserve">เม.ย.</w:t>
      </w:r>
      <w:r>
        <w:t xml:space="preserve"> </w:t>
      </w:r>
      <w:r>
        <w:t xml:space="preserve">2564</w:t>
      </w:r>
      <w:r>
        <w:t xml:space="preserve"> </w:t>
      </w:r>
      <w:r>
        <w:t xml:space="preserve">ตู่</w:t>
      </w:r>
    </w:p>
    <w:p>
      <w:pPr>
        <w:pStyle w:val="Date"/>
      </w:pPr>
      <w:r>
        <w:t xml:space="preserve">วันจันทร์ที่</w:t>
      </w:r>
      <w:r>
        <w:t xml:space="preserve"> </w:t>
      </w:r>
      <w:r>
        <w:t xml:space="preserve">27</w:t>
      </w:r>
      <w:r>
        <w:t xml:space="preserve"> </w:t>
      </w:r>
      <w:r>
        <w:t xml:space="preserve">กุมภาพันธ์</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ถนอม) ทีนี้ก็ต้องการใบรับรองแพทย์ เพราะฉะนั้น การจะได้มาซึ่งต้องไปยื่นกับนายจ้งเพื่อตรวจเชื้อใช่ไหม // แล้วรู้หรือยังติดเชื้อ // อ๋อ ถ้าแค่ใบตรวจเชื้อมีค่ะ // คุณหมอแนะนำได้ไหมครับ // ก็แนะนำคุณชนธิชานะครับ ถึงตอนนี้ถ้าต้องการใบประกอบรับรองแพทย์ก็น่าจะกลับไปที่โรงพยาบาลที่ให้บริการ หรือโรงพยาบาลคู่สัญญาที่เราลงทะเบียนแล้วออกใบรับรองว่าพร้อมไปทำงานได้</w:t>
      </w:r>
    </w:p>
    <w:p>
      <w:pPr>
        <w:pStyle w:val="BodyText"/>
      </w:pPr>
      <w:r>
        <w:t xml:space="preserve">(คุณถนอม) กลับไปที่เดิมนะ ไปโหลดข้อมูลจากกระทรวงแรงงาน www.sco.co.th แล้วกรอก กรอกเสร็จปั๊บก็เอาเลขบัญชีธนาคารให้กับนายจ้าง นายจ้างเอาใบรับรองแพทย์ของคุณไปสแกนส่งประกันสังคม โอ.เค. นะครับ คุณชนธิชาครับ ติดขัดอะไรแจ้งมานะครับ เบื้องต้น คุณหมอมีอะไรจะเพิ่มเติมไหมครับ// ขอโทษนะคะ // โดยปกติร่ายกายจะจัดการกับเชื้อไวรัสนี้ได้จริง ๆ แล้วก็จะสามารถที่จะกลับมาใช้ชีวิตประจำวันได้ แล้วก็เรียนพี่น้องข้างบ้านไม่ต้องรังเกียจว่าอันตรายหรือหลังจากหายแล้วก็ไม่ได้ทำอันตรายต่อเราก็สามารถกลับมาดำเนินชีวิตได้ตามปกติครับผม</w:t>
      </w:r>
    </w:p>
    <w:p>
      <w:pPr>
        <w:pStyle w:val="BodyText"/>
      </w:pPr>
      <w:r>
        <w:t xml:space="preserve">(คุณถนอม) แต่ว่าต้องระมัดระวังอยู่นะครับคุณหมอ // ยังต้องระวังเหมือนเดิมในช่วงนี้ก็ยังแนะนำเหมือนเดิมนะครับ ล้างมือบ่อย ๆ เว้นระยะห่าง การกินอาหารแยกกันก่อนนะครับ</w:t>
      </w:r>
    </w:p>
    <w:p>
      <w:pPr>
        <w:pStyle w:val="BodyText"/>
      </w:pPr>
      <w:r>
        <w:t xml:space="preserve">(คุณถนอม) ถ้ามีอะไรก็จะรบกวนคุณหมอ // คุณหมออธิบายนี่ เป็นความรู้ให้ทุกคนขอบพระคุณคุณหมออีกครั้งนะครับ // ขอบคุณมากครับ</w:t>
      </w:r>
    </w:p>
    <w:p>
      <w:pPr>
        <w:pStyle w:val="BodyText"/>
      </w:pPr>
      <w:r>
        <w:t xml:space="preserve">(คุณถนอม) สวัสดีครับ คุณชลธิชายังอยู่ไหมครับ แล้วก็แจ้งย้ำอีกสักครู่คุณสุจิตราที่โทร. เข้ามาที่คุณจำรัสติดเชื้อติดต่อไปแล้วก็ขอบคุณทาง สปสช. ด้วยนะครับ ขอบคุณคุณหมอจเด็ กรุณาอย่าเลือกโรงพยาบาลนะครับ อัตราการเสียชีวิตท่านไปก่อนเถอะครับ แล้วถ้าท่านเดี๋ยวท่านไป รแล้วพอถึงอาการท่านหนัก ท่านก็จะไปกดดันตัวเองแล้วไปกดดันหมอ อย่างนี้มันก็ไม่ถูกนะ ต้องเข้าใจนะ สวัสดีนะครับ เรื่องนี้นะ // ครับ // ไปคุยกับคุณหมอสวัสดีครับ คุณหมอครับ // สวัสดีครับ ทุกท่านครับ // ทำงานเหนื่อยไหมครับ ท่านครับ // ก็ทีมงานผมเหนื่อยกว่าครับ</w:t>
      </w:r>
    </w:p>
    <w:p>
      <w:pPr>
        <w:pStyle w:val="BodyText"/>
      </w:pPr>
      <w:r>
        <w:t xml:space="preserve">(คุณถนอม) ครับ // อาจจะเหลือไม่เยอะนะครับ ท่านครับ เอาเนื้อ ๆ นะครับ คุณหมอครับ ถามอย่างนี้เลยครับ เรื่องเตียงนี่ตอนนี้ครับ คุณหมอบ้างตอนนี้ครับ คุณหมอครับ // ตอนนี้เรียนตรง ๆ เรื่องเตียงนี่ ในโรงพยาบาลนี่ ก็ยังมีเตียงเหลือเพียงพอ แล้วก็ไปเปิด Hospitel เพิ่มไปนอน ที่ออกข่าวนะครับ // ใช่ ๆ ไม่ได้ // ต้องเรียนพี่น้องประชาชนอย่างนี้ครับ ว่าเราพบหลายรายเหมือนที่ผมบอกนะ ไปตรวจแล็บของเอกชน บางคนไม่มีแม้กระทั่งผลแลปก็เลยหาเขาเรียกอะไรครับ ก็เลยหาหลักฐานไปไม่ได้ ตอนนี้เราก็เอื้อกันนิดหนึ่งครับ ต่อให้ไม่มีผลแล็บ ติดต่อ 1669 หรือ 1330 เราจะให้ท่านไปลงโรงพยาบาลดีกว่า แต่ทีนี้นะครับ คืออย่างนี้ คุณถนอมนึกออกไหม ถ้าท่านไปตรวจแล้วไปนอนที่ Cohord Ward นี่นะครับ // เป็นติดเชื้อ // ผมก็กำชับลูกทีมผมไปครับ ถ้าไม่มีผลแล็บก่อน เพราะว่าเราห่วงความปลอดภัยของพี่น้องประชาชนในที่สุด กราบเรียนพี่น้องประชาชนนะครับ ลำบากนิดหนึ่งช่วยติดต่อให้ท่านโทรติดต่อ หาไว้ให้อันนี้เพื่อความปลอดภัยของท่านด้วยนะครับ อันนี้ก็คือสิ่งที่มันตกค้าง ไม่ได้แจ้งผลหรือแจ้งผลช้านครับ</w:t>
      </w:r>
    </w:p>
    <w:p>
      <w:pPr>
        <w:pStyle w:val="BodyText"/>
      </w:pPr>
      <w:r>
        <w:t xml:space="preserve">(คุณถนอม) เรื่องของแล็บตรวจคุณหมอเมื่อกี้ครับ มีเตียงก็ยังไม่ได้ไป อย่างที่ปรากฏเป็ฯข่าว อาม่าไปตรวเงรุกไปอยู่ใกล้ ๆ บ้าน ตรวจเสร็จมีการแจ้งผลนี่ อันนี้เราเคลียร์กันนะครับ พอผลช้านี่แกก็มีอาการป่วยมากขึ้นโดยที่ไม่มีใครรู้ ทางโรงพยาบาลก็ไม่รู้นะครับ คือ ต้องเรียนทั้ง 2 ท่านตรง ๆ ว่าทางโรงพยบาลที่บ้าน ถ้าไม่มีการแจ้งข้อมูลผู้ป่วยเหล่านี้มาอันนี้เป็นประเด็นสำคัญครับ ซึ่งข้อมูลไปตกค้างที่ใครนี่ ผมว่าต้องไปหาตรงนี้ต่อ</w:t>
      </w:r>
    </w:p>
    <w:p>
      <w:pPr>
        <w:pStyle w:val="BodyText"/>
      </w:pPr>
      <w:r>
        <w:t xml:space="preserve">(คุณถนอม) โดยหลักแต่เขามีเครือข่าย เขาจะทำเองโดยหน้าที่ของเขาเองหรือเปล่าครับคุณหมอ // ถูกต้องครับ คือตอนนี้ต้องเรียนอย่างนี้ครับ อย่างมากคือต้องประสานงานกันเลย แค่คืนเดียวนึกออกไหมครับ คุณถนอมไปตรวจวันนี้บังเอิญผลมันออกตอน 16.00 น. เลยเมื่อกี้ผมเพิ่งเช็กกับโรงพยาบาลเลิศสินนี่นะครับ ว่าสีเขียวนี่นะครับ เรายังมีเตียงให้นอน 400 กที่ Hospital อีก 100 เตียงเปิดเมื่อวานที่รังสิต วันนี้เพิ่มศักยภาพเป็นร้อยเตียง เมื่อวานนอนไป 40 กว่าเตียง สีเขียว เหลือง สีแดงนี่โรงเรียนแพทย์กับ ครม. บางส่วนนะครับ ก็จะพยายามเพิ่มห้อง ICU ขึ้นมาครับ</w:t>
      </w:r>
    </w:p>
    <w:p>
      <w:pPr>
        <w:pStyle w:val="BodyText"/>
      </w:pPr>
      <w:r>
        <w:t xml:space="preserve">(คุณถนอม) อย่างเมื่อกี้ก็มีไลน์ของคุณสุจิตราก็กรุณาประสานแล้วนำรถมารับแล้ววันนี้นะครับ อันนี้ถ้าฟังที่คุณหมอพูดก็เห็นช่องว่างก็ไปตรวจกับรถพระราชทาน ทราบว่าไม่ติดเชื้อ อันนี้คือเป็นช่องว่างไหมคุณหมอ // ผมว่ามีหน่วยที่รับผิดชอบในกรุงเทพ สปม. เคยได้ยินไหมครับที่บางเขน คือถ้าส่งข้อมูลมาเร็วก็สามารถ Admit ได้ ผมดูแลในส่วนของโรางพบผมจะไม่ทราบตรงนี้ครับ</w:t>
      </w:r>
    </w:p>
    <w:p>
      <w:pPr>
        <w:pStyle w:val="BodyText"/>
      </w:pPr>
      <w:r>
        <w:t xml:space="preserve">(คุณถนอม) คุณหมอดูแลตรงส่วนนี้หรือเปล่าครับ // ผมก็เป็นคนประสานหลักว่าเพิ่มตรงไหน อันนี้คือความรับผิดชอบของผม</w:t>
      </w:r>
    </w:p>
    <w:p>
      <w:pPr>
        <w:pStyle w:val="BodyText"/>
      </w:pPr>
      <w:r>
        <w:t xml:space="preserve">(คุณถนอม) มีหลักประกันไหมครับ ว่าต่อไปนี้เราจะต้องใช้หลักประกัน // เหมือนที่ผมเรียนว่าภายใน 24 เรื่องรถ เรื่องรถก็ต้องบอกเผื่อไว้ว่าภายใน 24-48 ชั่วโมงนี่ สัญญาว่าจะไปรับท่าน</w:t>
      </w:r>
    </w:p>
    <w:p>
      <w:pPr>
        <w:pStyle w:val="BodyText"/>
      </w:pPr>
      <w:r>
        <w:t xml:space="preserve">(คุณถนอม) 24-48 ชั่วโมงถึงโรงพยาบาลแน่นอน // เราต้องได้รับข้อมูลด้วยนะครับ // ประชาชนถามว่าต้องโทร. เบอร์ไหนครับ // 1334 ต้องถามคร่าว ๆ ก่อน 5 นาที แล้วเราจะพยายามเพิ่มคู่สาย 1330 ช่วยได้เยอะ 1669 หรือแอดไลน์ สบายดีบอท</w:t>
      </w:r>
    </w:p>
    <w:p>
      <w:pPr>
        <w:pStyle w:val="BodyText"/>
      </w:pPr>
      <w:r>
        <w:t xml:space="preserve">(คุณถนอม) คุณหมอครับ… // ก็อยากให้พี่น้องประชาชนกระจายข่าว มีอะไรไม่ชอบใจขออภัยครับ เมื่อกี้เราประชุมขอขอบคุณครับ</w:t>
      </w:r>
    </w:p>
    <w:p>
      <w:pPr>
        <w:pStyle w:val="BodyText"/>
      </w:pPr>
      <w:r>
        <w:t xml:space="preserve">(คุณถนอม) 24-48 ชั่วโมงจะมีรถไปรับ // ต้องมีข้อมูลด้วยนะครับ</w:t>
      </w:r>
    </w:p>
    <w:p>
      <w:pPr>
        <w:pStyle w:val="BodyText"/>
      </w:pPr>
      <w:r>
        <w:t xml:space="preserve">(คุณถนอม) ก็ขอขอบคุณนะครับ // มีเบอร์ด้วย</w:t>
      </w:r>
    </w:p>
    <w:p>
      <w:pPr>
        <w:pStyle w:val="BodyText"/>
      </w:pPr>
      <w:r>
        <w:t xml:space="preserve">(คุณถนอม) คุณสมชายจากนครศรีธรรมราช เดียวติดตามการแถลงข่าวจาก ศบค. นะครับ คุณถนอมและ</w:t>
      </w:r>
    </w:p>
    <w:p>
      <w:pPr>
        <w:pStyle w:val="BodyText"/>
      </w:pPr>
      <w:r>
        <w:t xml:space="preserve">[เสียงดนตรี]</w:t>
      </w:r>
    </w:p>
    <w:p>
      <w:pPr>
        <w:pStyle w:val="BodyText"/>
      </w:pPr>
      <w:r>
        <w:t xml:space="preserve">(คุณสุภนันท์) สวัสดีครับ ต้อนรับคุณผู้ชมทุกท่านนะครับ เข้าสู่การแถลงข่าวของจศูนย์บริหารสถานการณ์ COVID-19 หรือ ศบค. จากทำเนียบรัฐบาล ประจำวันศุกร์ที่ 23 เมษายน 2564 นะครับ วันนี้ท่านหลายท่านจะเห็นตัวเลขข้อมูลตัวเลขสถานการณ์ตามสื่อต่าง ๆ ตั้งแต่ช่วงเช้าจนมาสู่ความกังวลใจ มาดูในรายละเอียดของข้อมูลสถานการณ์อย่างตรงไปตรงมานะครับ และข้อมูลอย่างเป็นทางการกันอีกครั้งหนึ่ง รวมทั้ง ศบค. จะมีมาตรการอะไรออกมาเพื่อควบคุมการแพร่ระบาด ณ ขณะนี้บางนะครับ เรียนเชิญทุกท่านพบกับนานยแพทย์ วิษณุโยธิน โฆษก ศบค.</w:t>
      </w:r>
    </w:p>
    <w:p>
      <w:pPr>
        <w:pStyle w:val="BodyText"/>
      </w:pPr>
      <w:r>
        <w:t xml:space="preserve">(นายแพทย์ทวีศิลป์) ครับ สวัสดีครับ พี่น้องประชาชนครับ วันนี้มาพบกันเช่นเคยนะครับ ยังยืนยันนะครับ ว่าวันนี้หลายคนเห็นภาพข่าวของการส่งไปเป็นลักษณะของการแชร์กันเป็นข้อมูลที่ไม่ถูกต้องบอกว่า 23 เมษายน จะมีการประกาศเคอร์ฟิว กทม. อะไรก็แล้วแต่ ไม่มีเด็ดขาดนะครับ ไม่มีการกำหนดขึ้นมา ไม่มีการประชุมตั้งแต่เช้า 7 โมงครึ่ง กระทรวงสาธารณสุขหรือแม้กระทั่ง ศบค. ชุดเล็กไม่ได้มีอย่างนั้นเลยนะครับ ถึงแม้ตัวเลข 2,070 รายนะครับ เป็นการทำ New High ในครั้งแรกนะครับ ของวันนี้ นะครับ ของระลอกนี้ด้วย แล้วก็เชื่อว่าเป็นที่ผ่านมาของเราด้วยนะครับ ทำให้ยอดรวมสะสมแตะที่ 50,000 วันแรกครับ 50,183 รายนะครับ เสียชีวิตเพิ่มขึ้นวันนี้ 4 รายครับ ไปดูของระลอกน เท่ากับว่าเป็นการยืนยันสะสมอยู่ที่ 21,320 นะครับ เป็นการค้นหาเชิงรุกเพียงแค่ 5,000 เศษ ๆ เป็นผู้ป่วยที่เดินทางในระบบของการบริการ 16,151 รายนะครับ แล้วก็ตอนนี้ในขวามือที่เป็นวงกลมเป็นผู้เข้ารับการรักษาอยู่ในโรงพยบาล 19,873 ราย อันนี้ล่ะครับ ที่ทำให้เกิดความหนาแน่นในโรงพยาบาล ซึ่งวันนี้จะพูดคุยนะครับ ในข้อสรุปในที่ประชุมนะครับ ของ ศบค. และ EOC กระทรวงสาธารณสุขด้วยนะครับ เป็นการรักษาในโรงพยาบาล 642 ราย และในโรงพยาบาลสนาม 4,231 รายนะครับ วัคซีนก็ฉีดไปแล้วนะครับ สำหรับรายเข็มที่ 1 นี่ 834,082 รายนะครับ เท่ากับว่าในเข็มที่ 1 นี่ 8 แสนกว่าคนแล้วนะครับ นับเป็นจำนวนคนได้ด้วยนะครับ มาดูในรายละเอียด 4 ราย ที่เสียชีวิตไปนะครับ รายที่ 108 เป็นชายไทย 72 ปีนะครับ อยู่ที่กรุงเทพมหานคร ปฏิเสธโรคประจำตัวนะครับ 9-12 เมษายน นี้ ไปที่จังหวัดภูเก็ต 13 เมษายน มีไอ ไข เจ็บคอ ถ่ายเหลว 17 เมษายน อาการไม่ดีขึ้น ไปตรวจที่โรงพยาบาลพบปอดอักเสบ 18 เมษายน ผลพบว่าเป็น COVID-1มีอาการเหนื่อยหอบว่าเป็น COVID-19 นะครับ แล้วก็มีอาการเหนื่อยหอบใส่ท่อช่วยหายใจและเสียชีวิตใน เวลา 20.00 น. ของวันที่ 20 นะครับ รายที่ 19 เป็นชายไทย 74 ปีอยู่ที่สงขลา โรคประจำตัว คือ ความดันโลหิตสูงแล้วก็โรคหัวใจเต้นผิดจังหวะ รายนี้มีประวัติว่า 6 เมษายนนี้ ไปสัมผัสกับผู้ป่วยยืนยันก่อนหน้า 10 เมษายนนี้มีผลว่าพบเชื้อ 11 เมษายน ไปเข้ารับการรักษาที่โรงพยาบาล 15 พบว่ามีเอ็กซเรย์หัวใจหยุดเต้น และทำการกู้ชีพ และเสียชีวิตในวันเดียวกันนั้นนะครับ 05.15 น. รายที่ 120 ครับ เป็นหญิง อายุ 29 ปี นะครับ อายุยังน้อยนะครับอันนี้ ก็คือมีโรคประจำตัว คือ อ้วนนะครับ อยู่ที่สมุทรปราการ มีประวัติว่าสัมผัสกับรายก่อนหน้า 12 เมษายน มีไอ เสมหะ หอบ เหนื่อย 18 นะครับ ก็เข้ารับการรักษาในโรงพยาบาลต่อมาพบว่ามีภาวะหัวใจล้มเหลวปอดอักเสบติดเชื้อรุนแรงและเสียชีวิตวันที่ 22 เมษายน ช่วงเช้านะครับ รายที่ 121 ครับ เป็นชายไทย อายุ 83 ปี อยู่ที่สมุทรปราการโรคประจำตัว คือ เบาหวาน ความดันโลหิตสูง ไตเรื้อรัง หัวใจ แล้วก็มีประวัติการสัมผัสกับผู้ป่วยยืนยันรายก่อนหน้าตรวจหาเชื้อ และมีอาการไอการรักษาในโรงพยาบาล 10 เมษายน อาการไม่ดีขึ้นมีปอดอักเสบรุนแรง และต้องใส่ท่อช่วยหายใจและเสียชีวิตในวันที่ 22 เมษายน ในช่วงเที่ยงคืน ขอแสดงความเสียใจกับทั้ง 4 รายนะครับ ที่เกิดขึ้นในวันนี้ เราก็จะเห็นตัวเลขของการเสียชีวิตไปสอดคล้องกันกับตัวเลขของการที่มีการติดเชื้อเพิ่มขึ้น เพิ่มขึ้นนะครับ เปอร์เซ็นต์ต่าง ๆ ก็เมื่อเปอร์เซ็นต์การเสียชีวิตมีอยู่นะครับ เพราะฉะนั้น การติดเชื้อเพิ่มขึ้น ก็จะทำให้เสียชีวิตมากขึ้นด้วย มีรายงานจากทางการตรวจพบว่าเข้า SQ หรือ SQ มีการพบเชื้อ 8 ราย จะเห็นว่าอินเดียมีเยอะพอสมควรเลยนะครับ การสถานการณ์การติดโรคของประเทศต้นทางนะครับ ปากีสถาน 1 ราย มาเลเซีย 1 ราย มีตุรกีอีก 1 รายนะครับ ใน Scoreboard เช่นเคยนะครับ มีตัวเลขที่เพิ่มขึ้น 2,000 มาก ๆ วันนี้ก็จะอยู่ที่กรุงเทพมหานคร 740 นะครับ จากเมื่อวาน 446 ขยับสูงขึ้นจากเมื่อวันก่อนแล้ววันนี้ก็เพิ่มขึ้นมากทีเดียวนะครับ เชียงใหม่ก็เป็น 237 นะครับ ชลบุรี 125 ประจวบคีรีขันธ์ มีนนทบุรีที่ลดลงเหลือ 29 ครับ อื่น ๆ ก็จะเห็น Cluster ต่าง ๆ นะครับ นำเรียงกันไป อื่น ๆ มีโคราชที่มีเยอะหน่อยหนึ่ง 69 ที่มารายงานในวันนี้นะครับ แล้วก็มีทางพระนครศรีอยุธยา 31 นะครับ ผมขออนุญาตไล่ไปและเรียกลำดับเป็น 10 อันดับแรกของวันนี้ที่พบเยอะนะครับ คือจังหวัดไหนบ้างครับ ก็มีกรุงเทพมหานครครับ 740 สำหรับวันที่รายงานวันนี้ เชียงใหม่ 37 เป็นอันดับที่ 2 อันดับที่ 3 เป็นชลบุรี 345 อันดับที่ 4 คือ สมุทรปราการ 79 นครราชสีมา 69 สมุทรสาคร 48 ประจวบคีรีขันธ์ คือ 38 นะครับ แล้วก็ระยองอยู่ที่ 35 นะครับ ก็ทำให้ตัวเลขขวามือวันนี้ก็ทำให้ตัวเลขโดยรวมของต่อวัน 2,000 นะครับ ขึ้นมาได้ก็เพราะเหตุนี้ด้วยนะครับ ไปดูในรายวันที่เป็นการกระจายของทั้งประเทศนะครับ วันที่ 23 คือ กล่องขวามือสุดนะครับนะครับ ที่เป็นสีแดงขึ้นมาใน 3 จังหวัดที่ได้กล่าวไปแล้วนะครับ ส่วนอื่น ๆ ก็ไม่ได้แตกต่างกับเมื่อวานหรือวันก่อนนะครับ ก็ยังทรง ๆ อยู่ ในสถานการณ์ของโลกครับ ก็ยืนยันทั่วโลกนี้ 145 ล้านเศษ ๆ ไปนะครับ ตัวเลขต่อวันนี่ทะลุ 8 แสนกว่าเกือบ ๆ 9 แสนกว่าไปทุกทีนะครับ 880,000 ของทั่วโลกนี่ แล้วก็เสียชีวิตก็ไปที่ 13,000 กว่าคนนะครับ ในทุก ๆ วันก็แตะไปที่ 3 ล้านกับอีก 80,000 กว่าคนนะครับ ก็เรียงลำดับของโลกก็ยังคง ๆ เดิม แต่อัตราการเกิด New Case หรือว่าเคสใหม่นี่เพราะว่าเป็นประเทศที่มีคนที่จำนวนมากนะครับ และก็ตอนนี้ติดเชื้อรวมไปกันแค่ 16 ล้าน เมื่อเปรียบเทียบกับประชาชนเป็นพันล้าน แต่อย่างไรก็ตามแต่นะครับ ตอนนี้ส่วนของทางประเทศอินเดียเองก็พยายามทำเต็มที่ ส่วนเราเองก็ดูแลคนที่จะเข้ามาประเทศไทยจากการเข้ามาดูประวัติของแต่ละประเทศที่เข้ามาด้วยนะครับ ไทยเราอยู่ที่อันดับที่ 105 ครับ เพิ่มมา 2,070 นะครับ ไปดูสถานการณ์ในเอเชีย ฟิลิปินส์ อยู่อันดับที่ 7 นะครับ โดยประมาณ แล้วมาเลเซีย เมียนมานี่ 13 จีนนี่จะเห็นว่าเลขตัวเดียวเลยนะครับ 6 นะครับ ยัง 735 นะครับ ญี่ปุ่นยัง 5,200 อยู่นะครับ ของไทยเราอยู่ที่ 2,070 อย่างที่ว่านะครับ กัมพูชาอยู่ที่ 446 ครับ วันนี้ในที่ประชุม ศบค. นะครับ ก็รับทราบในความเสี่ยงของกลุ่มก้อน ก็คือในสถานดูแลผู้สูงอายุ ก็ได้ยกตัวอย่างขึ้นมาแห่งหนึ่ง นะครับ มีผู้ที่เป็นพนักงานผู้ช่วยพยาบาลซึ่งดูแลผู้สูงอายุนะครับ แล้วก็ไปผลว่ามีการติดเชื้อนะครับ มาจากทางเจ้าหน้าที่โรงพยาบาลเอกชนแห่งหนึ่ง แล้วเขาได้พักอาศัยร่วมกัน เพราะว่าเป็นสามีนะครับ พูดง่าย ๆ ก็คือภรรยาคนนี้ทำงานอยู่สถานดูแลผู้สูงอายุติดจากสามีซึ่งเขาทำงานอยู่จากทางโรงพยาบาลนำเอาตรงนี้นี่ มาติดเชื้อทางผู้ป่วยหาผู้ป่วยนะครับ 4/2 ซึ่งเป็นที่ดูแลผู้สูงอายุนะครับ 2 คนนะครับ 84 ปี หญิงและชาย เป็นหญิง อายุ 88 กับชายอายุ 88 ปี ในรายละเอียดตรงนี้ก็คงจะมีไปดูนะครับ การติดเชื้อตรงนี้เกิดขึ้นอะไรอย่างไรบ้าง ก็พบว่ามีหน้าที่ในการอาบน้ำเปลี่ยนผ้าอ้อม ให้อาหารทางสายยาง หลาย ๆ อย่าง ซึ่งก็เป็นบทบาทหน้าที่ของผู้ดูแลกับผู้ป่วยกับผู้ที่สูงอายุ เพราะฉะนัน ตรงนี้ก็คุยกันนะครับ ว่ามาตรการต่าง ๆ เหล่านี้ผู้ที่ต้องกำกับดูแล ไม่ว่าจะเป็นสถานพยาบาลหน่วยงานของรัฐที่ต้องกำกับดูแล ที่ต้องเพิ่มมาตราการซึ่งก็ได้มีการแจกแจงสั่งการไปนะครับ ในภาคส่วนที่เกี่ยวข้อง ขณะเดียวกันก็มีข่าวในกรณีของการติดเชื้อที่เชียงใหม่เป็นสถานปฏิบัติธรรม เมื่อเช้านี้ได้วิดีโอคอลนะครับ กับทางหน่วยงานที่เกี่ยวข้องและยังต้องกว้างไปถึงทางด้านประกอบกิจการทางศาสนาอื่น ไม่ใช่ว่าศาสนาใดศาสนาหนึ่ง พอมีชุดข้อมูลต่าง ๆ เหล่านี้ ก็ต้องมีการประสานไปกับพระพุทธศาสนา วัฒนธรรม ดูแลในส่วนต่าง ๆ ส่วนอื่น ๆ นะครับ ต้องเกี่ยวข้องเกี่ยวโยงนำชุดข้อมูลที่เคสนำไปสู่การป้องกันการติดเชื้อในรายอื่น ๆ ที่มีกิจกรรมที่คล้าย ๆ กัน เมื่อเช้านี้ก็กำชับไปในประเด็นนี้ด้วยนะครับ แล้วก็ยังมีประเด็นของเช้าวันนี้นะครับ ที่ทางกระทรวงสาธารณสุข โดยท่านปลัดกระทรวงสาธารณสุขนะครับ ได้ประชุมคณะกรรมการ EOC ของทางกระทรวงสาธารณสุขรับทราบถึงสถานการณ์ปัญหานะครับ ก็ได้รับทราบทั้งหมดที่ผมรายงานในวันนี้ด้วยแล้วก็ยังมีการพยากรณ์ไปถึงเรื่องของเตียงนะครับ ว่าจะมีการใช้เตียงต่าง ๆ เหล่านี้เป็นอย่างไรนะครับ ก็มีความห่วงใยว่าตอนนี้เรื่องของเตียงที่ต้องใช้ต้องเรียกว่า ICU นะครับ ของทางกรุงเทพมหานครนะครับ จริง ๆ แล้วมีทั้งหมด 262 เตียง เขามีคำว่า</w:t>
      </w:r>
      <w:r>
        <w:t xml:space="preserve"> </w:t>
      </w:r>
      <w:r>
        <w:t xml:space="preserve">“</w:t>
      </w:r>
      <w:r>
        <w:t xml:space="preserve">เบ่งเตียง</w:t>
      </w:r>
      <w:r>
        <w:t xml:space="preserve">”</w:t>
      </w:r>
      <w:r>
        <w:t xml:space="preserve"> </w:t>
      </w:r>
      <w:r>
        <w:t xml:space="preserve">ก็คือต้องพยายามขยายเข้าไปอาจจะเติมเตียงอะไรในห้องนั้น ทำกันเต็มที่ ซึ่งต้องขอขอบพระคุณทั้งโรงเรียนแพทย์ ทั้งโรงพยาบาลในสังกัดกรุงเทพมหานคร โรงพยาบาลในสังกัดของทางกระทรวงสาธารณสุข ราชวิถีเลิศสินอะไรอย่างนี้ ถูกใช้ทั้งหมดเลยนะครับ เตียงที่ว่างอยู่ ณ ที่รายงานที่เป็น ICU 69 เตียงครับ แล้วก็เป็นห้องแยกความดันลบ ซึ่งเป็น Modify AIR ที่ว่านี้มีเตียงทั้งหมดนี่ 479 เตียง 410 ตัวเลข 2 ตัวนี้นะครับ ก็เป็นความห่วงใยของทางที่ประชุมว่าลองให้คิดไปถึงข้างหน้านะครับ ถ้ามีอัตราการติดเชื้อนะครับ แต่ละที่แต่ละที่นี่ เตียงหรือทรัพยากรที่มีอยู่จะต้องถูกใช้ถูกไปแล้วจะหมดไปอะไรอย่างไรบ้างนะครับ ก็มีการพยากรณ์มาถ้าหากมีการติดเชื้อ 1,500 รายต่อวันนี่นะครับ ก็จะเกิดการใช้เตียงจำนวนมากทีเดียวนะครับ เดี๋ยวผมขออนุญาตในโพยตรงนี้นะ ก็คือว่าจะมีการใช้เตียงต่อวัน คือ ประมาณ 52 เตียงต่อวันนี่นะครับ ของทั้งประเทศนะครับ ของ กทม. ก็จะมีการใช้ 10-13 เตียงต่อวัน ซึ่งจะใช้ได้อยู่ประมาณสักเต็มที่คือ 6-8 วันข้างหน้า ซึ่งตรงนี้ทางกระทรวงสาธารณสุขต้องรับไปบริหารจัดการนะครับ ส่วนของประเทศไทย ต้องการเตียงตอนนี้มีเตียงทั้งหมดนี่นะครับ มีประมาณสัก… คงเหลือประมาณ 1,000 เตียงนี่นะครับ ก็ใช้ประมาณอีก 50… ใช้ประมาณต่อวัน 52 เตียงจะลองรับได้อีก 19 วัน ก็เกือบ ๆ 3 สัปดาห์ของทั้งประเทศนะครับ นี่คือสิ่งที่เป็นภาวะที่เร่งด่วนของ กทม. นะครับ ตัวเลขเหล่านี้กระทรวงสาธารณสุขก็ไม่นิ่งนอนใจนะครับ กำลังบูรณาการเตียงนะครับ แล้วก็บูรณาการทรัพยากรของคน ที่สำคัญ ณ ตอนนี้ก็มีข่าวคราวอย่างที่เราได้รับทราบว่าไม่ใช่แค่เตียงอย่างเดียวและจะรักษาผู้ป่วยได้จำนวนของบุคลากรที่เป็นแพทย์พยาบาลก็ต้องทำงานกันอย่างหนักมาก ๆ ก็ต้องกราบขอบพระคุณทางผู้ที่มีส่วนเกี่ยวข้องที่ตอนนี้ก็มีน้ำใจหลั่งไหลกันไป เห็นภาพของคนเห็นคนที่ทำงานแล้วเหนื่อย บางคนก็พักแล้วหลับอยู่ตรงนั้นเลยนะครับ ได้รับอาหารน้ำดื่มแล้วก็ได้มีขวัญกำลังใจกันมากขึ้น ทางกระทรวงสาธารณสุขก็จะพยายามดูแลเต็มที่ กระทรวงสาธารณสุขในการที่จะดูแล ซึ่งก็จะได้รับวัคซีน ทางท่านประธานก็ได้รับทราบว่าการฉีดวัคซีนในล็อตนี้ให้กับทางเจ้าหน้าที่ดูแลหน้างานใกล้ชิดกับผู้ป่วยนี่ต้องได้ก่อน ซึ่งก็การันตีอย่างนั้น ก็กราบเรียนให้ประชาชนท่านทราบครับ ก็มีคำถามไหมครับแจ๊คครับ เชิญครับ</w:t>
      </w:r>
    </w:p>
    <w:p>
      <w:pPr>
        <w:pStyle w:val="BodyText"/>
      </w:pPr>
      <w:r>
        <w:t xml:space="preserve">(คุณสุภนันท์) ครับ พี่น้องสื่อมวลชนนะครับ ทั้งช่อง 3 ThaiPBS และก็ PPTV นะครับ หลายคนกังวลว่าการรายงานผู้ติดเชื้อทะลุ 2,000 คน แบบนี้จะกระทบกับระบบสาธารณสุขไม่ว่าจะเป็นยาบุคลากรทางการแพทย์หรือแม้แต่เตียงที่จะรองรับผู้ป่วยมาก-น้อยแค่ไหน แล้ว ศบค. ต้องมีแผนรองรับสถานการณ์มากน้อยแค่ไหนครับ</w:t>
      </w:r>
    </w:p>
    <w:p>
      <w:pPr>
        <w:pStyle w:val="BodyText"/>
      </w:pPr>
      <w:r>
        <w:t xml:space="preserve">(นายแพทย์ทวีศิลป์) ครับ อย่างที่บอกครับ มีผลกระทบแน่นอนเรายังไม่รู้ว่าจุดที่เป็นปลายทางจะเป็นอะไรอย่างไร นี่คือสิ่งที่การประเมินสถานการณ์นะครับ แล้วก็ที่เรามองว่าเป็นการประเมินในเชิง Work Case Scenario หรือ เคสที่มีวิกฤติที่รุนแรงว่าตอนนี้ถ้ามีเตียง ICU ที่อยู่ในระยะของ 1 สัปดาห์นี่ ก็ถือว่าเป็นไม่เพียงพอนะครับ เพราะฉะนั้น ต้องมีการเพิ่มมากขึ้น ทีนี้หน่วนงานที่เกี่ยวของใน 3 ส่วน โดยเฉพาะของ กทม. เหลือเวลาที่สั้นมากตรงนี้นะครับ ก็ทางท่านปลัดกระทรวงสาธารณสุขได้พูดคุยว่าทุกส่วน ที่จะบอกก็คือ 1. ก็คือเพิ่มจำนวนเตียงในสถานที่เดิมอย่างที่บอกนะครับ คนไข้กลุ่มนี้จะต้องได้รับการดูแลในพื้นที่ที่เหมาะสม บรรยากาศการดูดอากาศการใช้เครื่องปรับอากาศทั้งหลาย การเบ่งเตียงคือซอยเพิ่มจำนวนเตียงเข้าไปด้วย อันที่ 2 อาจจะต้องเกิดลักษณะของ Cohort ICU ก็คือการใช้พื้นที่ของ ICU ที่กว้างขึ้นนะครับ ใช้พื้นที่วอร์ดอื่น ๆ เอาเฉพาะเอาคนไข้ของกลุ่มนี้นะครับ เข้ไปอยู่ที่ที่เดียวกัน คนไข้ที่ไม่ได้เกี่ยวข้องก็ออกไป เพราะที่จะได้ใช้พื้นที่เตียงนั้นขยายเต็มที่นะครับ อาจจะต้องมี ICU สนาม ซึ่งอันนี้ก็พูดคุยกันอยู่ก็มีความยุ่งยากแล้วก็ต้องปรับปรุงสถานที่อะไรต่าง ๆ แต่อย่างไรก็ตามแต่อย่างที่บอกไว้นะครับ โรงพยาบาลราชวิถีซึ่งเป็นโรงพยาบาลหลักของกระทรวงสาธารณสุขต้องขยายเตียงตรงนี้เพิ่มเติมขึ้นมาก่อน กราบเรียนว่าทุกข้อมูลทุกนาทีนะครับ เราก็ทำกันอย่างเต็มที่ ก็ที่สุดแล้ว ก็คือป่วยหนักก็ต้องเข้ามารับการรักษา แล้วเราจะดูแลอย่างเต็มที่ ความมั่นใจของภาคของประชาชน ก็อยู่ที่การทำงานของพวกเราทุกคนเช่นเดียวกัน ทุกวันนี้ก็บอกว่าพวกเราทุกคนทำงานกันอย่างเต็มที่ก็กราบเรียนเบื้องต้นเพื่อทราบเพียงเท่านี้ครับ</w:t>
      </w:r>
    </w:p>
    <w:p>
      <w:pPr>
        <w:pStyle w:val="BodyText"/>
      </w:pPr>
      <w:r>
        <w:t xml:space="preserve">(คุณสุภนันท์) ครับ อีกคำถามจาก ขออนุญาตอีกคำถามผู้ติดเชื้อครับ ว่ามีข้อติดขัดหรือไม่อะไรอย่างไรอาจจะมีเสียงสะท้อนเข้ามาบางรายนี่ระบบการรักษาพยาบาล และอาจจะเห็นตามข่าวบางรายถึงขั้นเสียชีวิตครับ</w:t>
      </w:r>
    </w:p>
    <w:p>
      <w:pPr>
        <w:pStyle w:val="BodyText"/>
      </w:pPr>
      <w:r>
        <w:t xml:space="preserve">(คุณสุภนันท์) ของทาง ศบค. ต้องขอกราบขออภัยทุกสายที่รอเข้ามาในเบอร์โทรศัพท์ 1668, 1669 และ 1330 วันนี้มีการพูดคุยกันตั้งแต่เช้านะครับ โดย EOC ของทางสาธารณสุข และยังมาต่อเนื่องมาถึงศบค. ชุดนี้นะครับ ซึ่งทางเลขา ศบช. พลเอก ณัฐพล นาคพาณิชย์ ก็ได้แจ้งในที่ประชุมว่าได้รับอนุญาตจากท่านปลัดกระทรวงมาเป็นผู้บูรณาการนะครับ เรื่องของสายด่วนในวันนี้นะครับ การจัดการตรงนี้นะครับ ที่รับทราบมาว่าตอนนี้สายเข้ามาจำนวนมากทีเดียวครับ แล้วก็มีระบบของแชตบอทขึ้นมาด้วยก็ยังไม่เพียงพอนะครับ เพราะฉะนั้น ณ วันนี้ได้มีการขอให้มีการปรับระบบครับ ก็คือว่าขอผู้ที่โทร. เข้ามาท่านได้เตรีมโทรศัพท์ในรายที่ป่วยจริง ๆ นะครับ ที่มีผลบวกจากผลการติดเชื้อหรือผลการติดเชื้อ COVID-19 นะครับ โทร. ไปนี่นะครับ แล้วก็ไม่ว่าจะเป็น 3 เบอร์ เบอร์ใดหนึ่งนี่ ให้ท่านฝากเบอร์โทรศัพท์ข้อมูลที่สำคัญแล้วก็ชุดของการตรวจไว้ ตอนนี้จะจัดชุดคู่สายที่เป็นเบอร์โทรศัพท์ขึ้นมาอีก 1 ทีมนะครับ 50 เบอร์ ชุดแรกรับสาย เก็บข้อมูลที่สำคัญเบื้องต้นแล้ว มาให้ชุดที่ 2 50 สายนี้ เป็นคนคอลกลับไป เพื่อที่จะรับทราบ แล้วก็จะแยกแบ่งกลุ่มเป็นสีเขียว สีเหลือง สีแดง ตอนนี้ที่รับทราบมา คือมีสาย มีผู้ป่วยรอเตียงนะครับ เป็นตัวเลขจากทาสงกระทรวงสาธารณสุขโดยกรมการแพทย์ได้บูรณาการตัวเลขขึ้นมา บอกว่ามีคนรออยู่ 1,423 ขออนุญาตบอกว่าเป็นรายนะครับ พยายามบอกว่าแยกแล้ว เป็นการนับซ้ำแล้วนะครับ โดยประมาณการ ก็คือ 1,423 วันนี้เพิ่มขึ้น 264 คน ในรอบ 24 ชั่วโมงที่ผ่านมา เมื่อวานนี้เขาทำงานไปแล้วให้มีการรับรักษาไปแล้ว 474 คนนะครับ นี่คือผลงานของเมื่อวานนี้นะครับ ซึ่ง ณ ตอนนี้นี่ 1,423 เป็นโจทย์ตั้งต้นที่ทาง ศบค. ชุดเล็กรับมาบูรณาการและบริการท่านทุกท่านนะครับ แต่อย่างน้อยวันนี้อย่างที่บอกว่าท่านประธาน ท่านเลขาฯ สมช. บอกว่าเพื่อที่จะลด เพราะสีเขียวนี่ ของอาการไม่หนัก สีเขียวจะต้องหาที่ให้เขาอยู่ก่อน เพื่อให้กลุ่มนี้อาจจะเดินทางไปได้เองหรืออะไรก็แล้วแต่นะครับ ได้เอง หรือว่าอะไรก็แล้วแต่นะครับ ไม่มีที่อยู่แล้วก็ไม่ได้เป็นผู้ที่จะแพร่เชื้อไปยังที่อื่นนะครับ ส่วนปัญหาหนักที่จะเป็นปัญหามากตอนนี้ ที่เตียงไม่พอนะครับ ก็คือกลุ่มสีเหลืองและสีแดง ขอความกรุณาท่านอดทนสักนิดหนึ่ง ซึ่งเป็นเรื่องที่เราพยายามกันอย่างเต็มที่นะครับ เนื่องจากเป็นโรคระบาดต่าง ๆ เราทำกันอย่างสุดความสามารถครับ ซึ่งของเรียนย้ำอีกครั้งหนึ่ง 1,443 ท่านที่อยู่ในระบบนะครับ ตอนนี้ถ้าท่าน Call เข้ามาจะได้รับการติดต่อกลับไป วันนี้เราพยายามกันอย่างเต็มที่ ผมเองในฐานะ โฆษก ศบค.เป็นอย่างสูง แล้วก็ขอให้ท่านได้ดูแลสุขอนามัยส่วนตัวของท่านเป็นอย่างดีนะครับ ทำอย่างที่เราเคยบอกไว้นะครับ อยู่ห่างไว้ เว้นระยะห่าง ใส่แมสก์ ล้างมือนะครับ ยึดถือหลักความสะอาด อย่าแออัดแล้วก็ที่ผมทราบและไม่สบายใจเลยจริง ๆ 7 วัน 14 วัน จะอยู่อย่างนั้นอยู่จะให้เขาทำอย่างไร ก็มีข่าวคราวออกมาอย่างมาก ตอนนี่เราทำงานกันอย่างเต็มที่ ตอนนี้มีคนออกภาพไปว่านี่หรือคือสายด่วนสุขภาพ ทางด้านดูแลเรื่องสุขภาพซึ่งกราบเรียนนะครับ ในภาพของความเป็นจริงซึ่งเราก็ตรวจสอบข้อมูลกันมีหลายมุมที่ท่านจะไม่เห็น แต่ก็มีอีกมุมก็ทำให้บั่นทอนความ… บั่นทอนคนทำงาน และบั่นทอนกำลังใจคนทำงานซึ่งผมเองอยู่ตรงนี้ และเราพยายามดูแลซึ่งกันและกันในยามการทำงานนี้มีแต่กำลังใจเท่านั้นนะครับ ที่เราต้องให้กัน ไม่ได้มีใครที่ทำไม่ดี หรือเจตนาทำไม่ดีครับ เพียงแต่เราทำให้ดีที่สุดให้ได้ขณะนี้ขนาดไหน และนี่นะครับ นี่คือสิ่งที่จะเกิดขึ้น ซึ่งกราบเรียนว่าถ้าท่านมีความทุกข์ร้อนอย่างไร ตอนนี้มีการขยับขึ้นไปตามสิ่งที่ตอบสนองต่อสถานการถึงแม้จะเป็นวันหยุด ในการประชุมยังมีการจัดการแล้วก็ผมจะเอาตัวเลขต่าง ๆ มานำเรียนท่านว่าจากวันนี้ 1,423 นี่ จะดีขึ้นได้อย่างไรแต่อย่างไรก็ตามแต่ถึงแม้จะเพิ่มขึ้นกว่านี้ ก็จะทำเช่นเดียวกันครับ</w:t>
      </w:r>
    </w:p>
    <w:p>
      <w:pPr>
        <w:pStyle w:val="BodyText"/>
      </w:pPr>
      <w:r>
        <w:t xml:space="preserve">(คุณสุภนันท์) วันนี้ไม่มีประเด็นคำถามเพิ่มเติม มีอะไรฝากทิ้งท้ายเพิ่มเติมไหมครับ</w:t>
      </w:r>
    </w:p>
    <w:p>
      <w:pPr>
        <w:pStyle w:val="BodyText"/>
      </w:pPr>
      <w:r>
        <w:t xml:space="preserve">(นายแพทย์ทวีศิลป์) ก็ไม่มีอะไรมากกว่านี้นะครับ ก็สำหรับท่านที่ยังไม่ได้ป่วย ท่านที่มีความเสี่ยงเรื่องพวกนี้และดูแลนะครับตัวท่านเอง ตอนนี้แตะไปที่ 50,000 นะครับ คนอีก 60 กว่าล้านก็ยังสบายดีอยู่อะไรอย่างไรนั้น ท่านก็ต้องดูแลสุขภาพกาย สุขภาพใจของท่านให้อย่างดีนะครับ กับเรื่องของการฉีดวัคซีน ถึงแม้มีข่าวคราวออกมาแต่ว่ายังเป็นทางออกของท่านอยู่ ท่านนายกรัฐมนตรีก็ได้มีการ… ได้ฐานะ ผอ. ศบค. ก็ได้หาหนทางในการเพิ่มวัคซีนในตอนนี้ในวัคซีนยี่ห้ออื่น ๆ มากมาย ของรัสเซียก็กำลังเข้ามาสิ่งที่เราจะสร้างความมั่นใจได้ต้องช่วยกันเอง แล้วก็หาหนทางที่สร้างกำลังใจ สร้างโอกาสที่ดี ๆ สร้างบรรยากาศสร้างบรรยากาศที่ดี ๆ ให้เราผ่านไปด้วยกันนะครับ ขอบพระคุณเป็นอย่างสูงครับ</w:t>
      </w:r>
    </w:p>
    <w:p>
      <w:pPr>
        <w:pStyle w:val="BodyText"/>
      </w:pPr>
      <w:r>
        <w:t xml:space="preserve">(คุณสุภนันท์) ครับ ขอบคุณ โฆษก ศบค. นะครับ นายแพทย์ทวีศิลป์ วิษณุโยธิน มานำเรียนในส่วนของสถานการณ์ประจำวัน ไม่ว่าจะเป็นจากตัวเลข และสถานการณ์รายวันที่เพิ่มจำนวนเพิ่มมากขึ้น รวมทั้งผู้ป่วยที่ยังคงรอเข้ามาสู่ระบบการรักษานะครับ 1668, 1669, 1330 และ LINE นะครับ สบายดีบอทนะครับ ยังเป็นช่องทางที่สามารถติดต่อเป็นพื้นที่รองรับสำหรับดูแลผู้ป่วยที่เหมาะสม และมีอาการหนักสามารถโทร. ที่สายด่วน 1669 น่าจะเป็นช่องทางที่ไวที่สุดนะครับ ลำดับต่อไปนะครับ เป็นการทำความเข้าใจกับชาวต่างชาติ ที่อยู่ในประเทศไทยและอยู่ต่างประเทศ เรียนเชิญท่านณัฐภาณุ นพคุณ รองอธิบดีกรมสารนิเทศและรองโฆษก กระทรวงการต่างประเทศ</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สุภนันท์) ครับ ขอบคุณนะครับ ท่านณัฐภาณุ นพคุณ นะครับ รองอธิบดีกรมสารนิเทศ และรองโฆษก กระทรวงการต่างประเทศนะครับ และทั้งหมดคือการแถลงข่าวจาก ศบค. วันนี้นะครับ สำหรับรายการช่วง 14.00 น. COVID-19 รวมไทยมาเจาะลึก มาคลายข้อสงสัยกันกับเรื่องของฟ้าทะลายโจรครับ รักษา COVID ได้จริงหรือไม่ 14.00 น. วันนี้พบกัน ผมสุภนันท์ ฤทธิ์มนตรี และทีมงานลาไปก่อนนะครับ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4203 แถลงสถานการณ์ COVID-19 (ศบค.) วันที่ 23 เม.ย. 2564 ตู่</dc:title>
  <dc:creator/>
  <cp:keywords/>
  <dcterms:created xsi:type="dcterms:W3CDTF">2023-02-27T06:40:38Z</dcterms:created>
  <dcterms:modified xsi:type="dcterms:W3CDTF">2023-02-27T06:4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7 กุมภาพันธ์ 2566 เวลา 09.00 น.</vt:lpwstr>
  </property>
  <property fmtid="{D5CDD505-2E9C-101B-9397-08002B2CF9AE}" pid="3" name="subtitle">
    <vt:lpwstr/>
  </property>
</Properties>
</file>